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5B8BC" w14:textId="77777777" w:rsidR="001527DA" w:rsidRDefault="001527DA" w:rsidP="001527DA">
      <w:pPr>
        <w:pStyle w:val="Title"/>
      </w:pPr>
      <w:r>
        <w:t>Aplikacje Internetowe 1</w:t>
      </w:r>
    </w:p>
    <w:p w14:paraId="38BCD239" w14:textId="7B0B5521" w:rsidR="001527DA" w:rsidRDefault="001527DA" w:rsidP="001527DA">
      <w:pPr>
        <w:pStyle w:val="Subtitle"/>
      </w:pPr>
      <w:r>
        <w:t xml:space="preserve">Laboratorium </w:t>
      </w:r>
      <w:r w:rsidR="00A96E86">
        <w:t>1</w:t>
      </w:r>
      <w:r>
        <w:t xml:space="preserve">: </w:t>
      </w:r>
      <w:r w:rsidR="00164CA4">
        <w:t xml:space="preserve">HTML </w:t>
      </w:r>
      <w:r>
        <w:t>CSS Zen Gard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7626"/>
      </w:tblGrid>
      <w:tr w:rsidR="001527DA" w14:paraId="2DDC1A0C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3ED9AAF3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Data laboratorium:</w:t>
            </w:r>
          </w:p>
        </w:tc>
        <w:tc>
          <w:tcPr>
            <w:tcW w:w="7626" w:type="dxa"/>
            <w:vAlign w:val="center"/>
          </w:tcPr>
          <w:p w14:paraId="3F8008BD" w14:textId="3DB76AD8" w:rsidR="001527DA" w:rsidRDefault="00210E8C" w:rsidP="00862C6F">
            <w:r>
              <w:t>3.10.2022 r.; 10.10.2022 r.</w:t>
            </w:r>
          </w:p>
        </w:tc>
      </w:tr>
      <w:tr w:rsidR="001527DA" w14:paraId="050CD12F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6FDFFA99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Termin sprawozdania:</w:t>
            </w:r>
          </w:p>
        </w:tc>
        <w:tc>
          <w:tcPr>
            <w:tcW w:w="7626" w:type="dxa"/>
            <w:vAlign w:val="center"/>
          </w:tcPr>
          <w:p w14:paraId="7E9DC148" w14:textId="203F06A1" w:rsidR="001527DA" w:rsidRDefault="00210E8C" w:rsidP="00862C6F">
            <w:r>
              <w:t>10.10.2022 r.</w:t>
            </w:r>
          </w:p>
        </w:tc>
      </w:tr>
      <w:tr w:rsidR="001527DA" w14:paraId="230B4E45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57C1AC73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Imię i nazwisko:</w:t>
            </w:r>
          </w:p>
        </w:tc>
        <w:tc>
          <w:tcPr>
            <w:tcW w:w="7626" w:type="dxa"/>
            <w:vAlign w:val="center"/>
          </w:tcPr>
          <w:p w14:paraId="3C019058" w14:textId="6F07F65D" w:rsidR="001527DA" w:rsidRDefault="00210E8C" w:rsidP="00862C6F">
            <w:r w:rsidRPr="00210E8C">
              <w:t>Mikołaj Jóźwik</w:t>
            </w:r>
          </w:p>
        </w:tc>
      </w:tr>
    </w:tbl>
    <w:p w14:paraId="47579619" w14:textId="0C2A8067" w:rsidR="00E46A0C" w:rsidRDefault="00A96E86" w:rsidP="00E46A0C">
      <w:pPr>
        <w:pStyle w:val="Heading1"/>
      </w:pPr>
      <w:r>
        <w:t xml:space="preserve">0. </w:t>
      </w:r>
      <w:r w:rsidR="00E46A0C">
        <w:t>Wprowadzenie</w:t>
      </w:r>
    </w:p>
    <w:p w14:paraId="062611AE" w14:textId="77777777" w:rsidR="00F03579" w:rsidRPr="00F03579" w:rsidRDefault="00F03579" w:rsidP="00F03579">
      <w:pPr>
        <w:pStyle w:val="Instrukcja"/>
      </w:pPr>
      <w:r>
        <w:t>Tutaj należy umieścić 2-3 zdania opisujące zawartość sprawozdania i streszczające przebieg laboratorium. Wypełnienie tej rubryki warunkuje dalsze sprawdzenie sprawozdania.</w:t>
      </w:r>
    </w:p>
    <w:p w14:paraId="7D80F675" w14:textId="6BE277EF" w:rsidR="00E46A0C" w:rsidRDefault="00210E8C" w:rsidP="00E46A0C">
      <w:r>
        <w:t xml:space="preserve">Sprawozdanie przedstawia szczegółową budowe mojej strony internetowej. </w:t>
      </w:r>
    </w:p>
    <w:p w14:paraId="6A200DF9" w14:textId="43F28A40" w:rsidR="00210E8C" w:rsidRDefault="00210E8C" w:rsidP="00E46A0C">
      <w:r>
        <w:t>Na laboratorium, które odbyło się w dniu 3.10.2022 r., doktor Buczyński przedstawił jak p</w:t>
      </w:r>
      <w:r w:rsidR="000119F6">
        <w:t>owinna wyglądać nasza strona internetowa i wyjaśnił pojęcie responsywności. Na laboratorium z dnia 10.10.2022 r. doktor sprawdził postęp naszej strony internetowej.</w:t>
      </w:r>
    </w:p>
    <w:p w14:paraId="2F5E4FC7" w14:textId="45B61167" w:rsidR="00E46A0C" w:rsidRDefault="00A96E86" w:rsidP="00E46A0C">
      <w:pPr>
        <w:pStyle w:val="Heading1"/>
      </w:pPr>
      <w:r>
        <w:t xml:space="preserve">1. </w:t>
      </w:r>
      <w:r w:rsidR="007E73BF">
        <w:t>Strona bez stylów CSS</w:t>
      </w:r>
    </w:p>
    <w:p w14:paraId="50273FD0" w14:textId="302EC722" w:rsidR="000772FB" w:rsidRPr="000772FB" w:rsidRDefault="007E73BF" w:rsidP="000772FB">
      <w:pPr>
        <w:pStyle w:val="Instrukcja"/>
      </w:pPr>
      <w:r>
        <w:t>W tej sekcji należy przedstawić zrzuty ekranu strony HTML z odłączonymi stylami CSS. Wypełnienie tej rubryki warunkuje dalsze sprawdzenie sprawozdania.</w:t>
      </w:r>
    </w:p>
    <w:p w14:paraId="0CC7E316" w14:textId="61792B5A" w:rsidR="00E46A0C" w:rsidRPr="00E46A0C" w:rsidRDefault="000119F6" w:rsidP="00E46A0C">
      <w:r>
        <w:rPr>
          <w:noProof/>
        </w:rPr>
        <w:drawing>
          <wp:inline distT="0" distB="0" distL="0" distR="0" wp14:anchorId="0080F371" wp14:editId="022CE02C">
            <wp:extent cx="6645910" cy="324358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7245" w14:textId="5EC97249" w:rsidR="00E46A0C" w:rsidRDefault="00A96E86" w:rsidP="00E46A0C">
      <w:pPr>
        <w:pStyle w:val="Heading1"/>
      </w:pPr>
      <w:r>
        <w:t xml:space="preserve">2. </w:t>
      </w:r>
      <w:r w:rsidR="007E73BF">
        <w:t>Strona z CSS 1</w:t>
      </w:r>
    </w:p>
    <w:p w14:paraId="47AFB282" w14:textId="2803B55C" w:rsidR="000772FB" w:rsidRDefault="007E73BF" w:rsidP="000772FB">
      <w:pPr>
        <w:pStyle w:val="Instrukcja"/>
      </w:pPr>
      <w:r>
        <w:t>W tej sekcji należy przedstawić zrzuty ekranu strony HTML z podłączonym pierwszym zestawem stylów CSS, przy szerokim i wąskim ekranie (wersja desktopowa i mobilna). 0.5 punktu</w:t>
      </w:r>
      <w:r w:rsidR="000772FB">
        <w:t>.</w:t>
      </w:r>
    </w:p>
    <w:p w14:paraId="79F65B4F" w14:textId="5484D810" w:rsidR="007E73BF" w:rsidRPr="000772FB" w:rsidRDefault="007E73BF" w:rsidP="007E73BF">
      <w:pPr>
        <w:pStyle w:val="Heading2"/>
      </w:pPr>
      <w:r>
        <w:lastRenderedPageBreak/>
        <w:t>Wersja desktopowa</w:t>
      </w:r>
    </w:p>
    <w:p w14:paraId="7DD343DF" w14:textId="33752BFF" w:rsidR="00214592" w:rsidRDefault="000119F6" w:rsidP="00214592">
      <w:r>
        <w:rPr>
          <w:noProof/>
        </w:rPr>
        <w:drawing>
          <wp:inline distT="0" distB="0" distL="0" distR="0" wp14:anchorId="3125A00B" wp14:editId="6EC68B36">
            <wp:extent cx="6645910" cy="3243580"/>
            <wp:effectExtent l="0" t="0" r="254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BEE0" w14:textId="73B27556" w:rsidR="007E73BF" w:rsidRPr="000772FB" w:rsidRDefault="007E73BF" w:rsidP="007E73BF">
      <w:pPr>
        <w:pStyle w:val="Heading2"/>
      </w:pPr>
      <w:r>
        <w:lastRenderedPageBreak/>
        <w:t>Wersja mobilna</w:t>
      </w:r>
    </w:p>
    <w:p w14:paraId="6F26772B" w14:textId="2B0CB717" w:rsidR="007E73BF" w:rsidRPr="00E46A0C" w:rsidRDefault="009400C7" w:rsidP="007E73BF">
      <w:r>
        <w:rPr>
          <w:noProof/>
        </w:rPr>
        <w:drawing>
          <wp:inline distT="0" distB="0" distL="0" distR="0" wp14:anchorId="21D8AAE9" wp14:editId="5C76CCCF">
            <wp:extent cx="6096062" cy="908685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9968" cy="9092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6AABA" w14:textId="0540A5EA" w:rsidR="007E73BF" w:rsidRDefault="00A96E86" w:rsidP="007E73BF">
      <w:pPr>
        <w:pStyle w:val="Heading1"/>
      </w:pPr>
      <w:r>
        <w:lastRenderedPageBreak/>
        <w:t xml:space="preserve">3. </w:t>
      </w:r>
      <w:r w:rsidR="007E73BF">
        <w:t>Strona z CSS 2</w:t>
      </w:r>
    </w:p>
    <w:p w14:paraId="47C07005" w14:textId="72AA4134" w:rsidR="007E73BF" w:rsidRDefault="007E73BF" w:rsidP="007E73BF">
      <w:pPr>
        <w:pStyle w:val="Instrukcja"/>
      </w:pPr>
      <w:r>
        <w:t>W tej sekcji należy przedstawić zrzuty ekranu strony HTML z podłączonym drugim zestawem stylów CSS, przy szerokim i wąskim ekranie (wersja desktopowa i mobilna). 0.5 punktu.</w:t>
      </w:r>
    </w:p>
    <w:p w14:paraId="3C965079" w14:textId="77777777" w:rsidR="007E73BF" w:rsidRPr="000772FB" w:rsidRDefault="007E73BF" w:rsidP="007E73BF">
      <w:pPr>
        <w:pStyle w:val="Heading2"/>
      </w:pPr>
      <w:r>
        <w:t>Wersja desktopowa</w:t>
      </w:r>
    </w:p>
    <w:p w14:paraId="6D9A17EF" w14:textId="70729B54" w:rsidR="007E73BF" w:rsidRDefault="006D47C2" w:rsidP="007E73BF">
      <w:r>
        <w:rPr>
          <w:noProof/>
        </w:rPr>
        <w:drawing>
          <wp:inline distT="0" distB="0" distL="0" distR="0" wp14:anchorId="77BDEA36" wp14:editId="1C0F1627">
            <wp:extent cx="6645910" cy="372427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50DD4" w14:textId="77777777" w:rsidR="007E73BF" w:rsidRPr="000772FB" w:rsidRDefault="007E73BF" w:rsidP="007E73BF">
      <w:pPr>
        <w:pStyle w:val="Heading2"/>
      </w:pPr>
      <w:r>
        <w:lastRenderedPageBreak/>
        <w:t>Wersja mobilna</w:t>
      </w:r>
    </w:p>
    <w:p w14:paraId="582C2582" w14:textId="758F57F2" w:rsidR="007E73BF" w:rsidRDefault="006D47C2" w:rsidP="00214592">
      <w:r>
        <w:rPr>
          <w:noProof/>
        </w:rPr>
        <w:drawing>
          <wp:inline distT="0" distB="0" distL="0" distR="0" wp14:anchorId="172DC618" wp14:editId="2AE619A3">
            <wp:extent cx="2824244" cy="9039225"/>
            <wp:effectExtent l="0" t="0" r="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9782" cy="905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C6F0" w14:textId="03670378" w:rsidR="00214592" w:rsidRDefault="00A96E86" w:rsidP="00214592">
      <w:pPr>
        <w:pStyle w:val="Heading1"/>
      </w:pPr>
      <w:r>
        <w:lastRenderedPageBreak/>
        <w:t xml:space="preserve">4. </w:t>
      </w:r>
      <w:r w:rsidR="007E73BF">
        <w:t>Odmienne stylowanie H1, H2, H3, akapitów</w:t>
      </w:r>
    </w:p>
    <w:p w14:paraId="1FDFA1A8" w14:textId="76D08000" w:rsidR="00214592" w:rsidRPr="003325D8" w:rsidRDefault="007E73BF" w:rsidP="00214592">
      <w:pPr>
        <w:pStyle w:val="Punktacja"/>
      </w:pPr>
      <w:r>
        <w:t>W tej sekcji należy porównać ostylowanie nagłówków H1, H2, H3 oraz akapitów w obu wariantach CSS</w:t>
      </w:r>
      <w:r w:rsidR="00214592">
        <w:t>. 1 punkt.</w:t>
      </w:r>
    </w:p>
    <w:p w14:paraId="6D7B0185" w14:textId="5BB4B288" w:rsidR="007E73BF" w:rsidRDefault="006D47C2" w:rsidP="007E73B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H1 – CSS 1</w:t>
      </w:r>
    </w:p>
    <w:p w14:paraId="3E31E432" w14:textId="613E6B50" w:rsidR="006D47C2" w:rsidRDefault="006D47C2" w:rsidP="007E73BF">
      <w:pPr>
        <w:rPr>
          <w:rFonts w:asciiTheme="majorHAnsi" w:hAnsiTheme="majorHAnsi" w:cstheme="majorHAnsi"/>
          <w:sz w:val="28"/>
          <w:szCs w:val="28"/>
        </w:rPr>
      </w:pPr>
      <w:r w:rsidRPr="006D47C2">
        <w:rPr>
          <w:rFonts w:asciiTheme="majorHAnsi" w:hAnsiTheme="majorHAnsi" w:cstheme="majorHAnsi"/>
          <w:sz w:val="28"/>
          <w:szCs w:val="28"/>
        </w:rPr>
        <w:drawing>
          <wp:inline distT="0" distB="0" distL="0" distR="0" wp14:anchorId="74CEE7D2" wp14:editId="40A05089">
            <wp:extent cx="4001058" cy="6096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1029D" w14:textId="18BE2810" w:rsidR="006D47C2" w:rsidRDefault="006D47C2" w:rsidP="007E73BF">
      <w:pPr>
        <w:rPr>
          <w:rFonts w:asciiTheme="majorHAnsi" w:hAnsiTheme="majorHAnsi" w:cstheme="majorHAnsi"/>
          <w:sz w:val="28"/>
          <w:szCs w:val="28"/>
        </w:rPr>
      </w:pPr>
    </w:p>
    <w:p w14:paraId="5213BE49" w14:textId="29CC54E2" w:rsidR="006D47C2" w:rsidRDefault="006D47C2" w:rsidP="007E73B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H1 – CSS 2 + CSS 1</w:t>
      </w:r>
    </w:p>
    <w:p w14:paraId="1EE12B02" w14:textId="13052424" w:rsidR="006D47C2" w:rsidRDefault="00BE0AB9" w:rsidP="007E73BF">
      <w:pPr>
        <w:rPr>
          <w:rFonts w:asciiTheme="majorHAnsi" w:hAnsiTheme="majorHAnsi" w:cstheme="majorHAnsi"/>
          <w:sz w:val="28"/>
          <w:szCs w:val="28"/>
        </w:rPr>
      </w:pPr>
      <w:r w:rsidRPr="00BE0AB9">
        <w:rPr>
          <w:rFonts w:asciiTheme="majorHAnsi" w:hAnsiTheme="majorHAnsi" w:cstheme="majorHAnsi"/>
          <w:sz w:val="28"/>
          <w:szCs w:val="28"/>
        </w:rPr>
        <w:drawing>
          <wp:inline distT="0" distB="0" distL="0" distR="0" wp14:anchorId="105D7F4E" wp14:editId="4EE3C4E3">
            <wp:extent cx="6645910" cy="377825"/>
            <wp:effectExtent l="0" t="0" r="254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82D3A" w14:textId="36FBF418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</w:p>
    <w:p w14:paraId="7AD01761" w14:textId="4E456A3F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H2 – CSS 1</w:t>
      </w:r>
    </w:p>
    <w:p w14:paraId="5809C695" w14:textId="3BFA4E9F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  <w:r w:rsidRPr="00BE0AB9">
        <w:rPr>
          <w:rFonts w:asciiTheme="majorHAnsi" w:hAnsiTheme="majorHAnsi" w:cstheme="majorHAnsi"/>
          <w:sz w:val="28"/>
          <w:szCs w:val="28"/>
        </w:rPr>
        <w:drawing>
          <wp:inline distT="0" distB="0" distL="0" distR="0" wp14:anchorId="75D9D9FA" wp14:editId="418C3C83">
            <wp:extent cx="2305372" cy="495369"/>
            <wp:effectExtent l="0" t="0" r="0" b="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6A437" w14:textId="3B76A4ED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</w:p>
    <w:p w14:paraId="51A1F4DC" w14:textId="303FAA67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H2 – CSS 1 + CSS 2</w:t>
      </w:r>
    </w:p>
    <w:p w14:paraId="15790A5C" w14:textId="4A9C6A28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  <w:r w:rsidRPr="00BE0AB9">
        <w:rPr>
          <w:rFonts w:asciiTheme="majorHAnsi" w:hAnsiTheme="majorHAnsi" w:cstheme="majorHAnsi"/>
          <w:sz w:val="28"/>
          <w:szCs w:val="28"/>
        </w:rPr>
        <w:drawing>
          <wp:inline distT="0" distB="0" distL="0" distR="0" wp14:anchorId="79F06E32" wp14:editId="17C062D6">
            <wp:extent cx="3762900" cy="1133633"/>
            <wp:effectExtent l="0" t="0" r="9525" b="9525"/>
            <wp:docPr id="9" name="Picture 9" descr="A picture containing text, sky, aircraf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ky, aircraf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16622" w14:textId="63D80BE1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</w:p>
    <w:p w14:paraId="724C955F" w14:textId="3F40407B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H3 – CSS 1</w:t>
      </w:r>
    </w:p>
    <w:p w14:paraId="1EF67737" w14:textId="1F9AC474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  <w:r w:rsidRPr="00BE0AB9">
        <w:rPr>
          <w:rFonts w:asciiTheme="majorHAnsi" w:hAnsiTheme="majorHAnsi" w:cstheme="majorHAnsi"/>
          <w:sz w:val="28"/>
          <w:szCs w:val="28"/>
        </w:rPr>
        <w:drawing>
          <wp:inline distT="0" distB="0" distL="0" distR="0" wp14:anchorId="3191874C" wp14:editId="37003FC2">
            <wp:extent cx="2705478" cy="142894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F5ADA" w14:textId="51D55108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</w:p>
    <w:p w14:paraId="7F9286B4" w14:textId="3346AFB0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</w:p>
    <w:p w14:paraId="39CEB600" w14:textId="4A28E748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</w:p>
    <w:p w14:paraId="1E3D815C" w14:textId="389875D9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</w:p>
    <w:p w14:paraId="4BEDCDFD" w14:textId="77777777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</w:p>
    <w:p w14:paraId="33B422C8" w14:textId="4A5582C1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>H3 – CSS 1 + CSS 2</w:t>
      </w:r>
    </w:p>
    <w:p w14:paraId="4D86007A" w14:textId="2B5832E3" w:rsidR="00BE0AB9" w:rsidRPr="006D47C2" w:rsidRDefault="00BE0AB9" w:rsidP="007E73BF">
      <w:pPr>
        <w:rPr>
          <w:rFonts w:asciiTheme="majorHAnsi" w:hAnsiTheme="majorHAnsi" w:cstheme="majorHAnsi"/>
          <w:sz w:val="28"/>
          <w:szCs w:val="28"/>
        </w:rPr>
      </w:pPr>
      <w:r w:rsidRPr="00BE0AB9">
        <w:rPr>
          <w:rFonts w:asciiTheme="majorHAnsi" w:hAnsiTheme="majorHAnsi" w:cstheme="majorHAnsi"/>
          <w:sz w:val="28"/>
          <w:szCs w:val="28"/>
        </w:rPr>
        <w:drawing>
          <wp:inline distT="0" distB="0" distL="0" distR="0" wp14:anchorId="71A4E576" wp14:editId="5E03C625">
            <wp:extent cx="2467319" cy="12384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63AF6" w14:textId="48C32322" w:rsidR="007E73BF" w:rsidRDefault="00A96E86" w:rsidP="007E73BF">
      <w:pPr>
        <w:pStyle w:val="Heading1"/>
      </w:pPr>
      <w:r>
        <w:t xml:space="preserve">5. </w:t>
      </w:r>
      <w:r w:rsidR="007E73BF">
        <w:t>Odmienne stylowanie list</w:t>
      </w:r>
    </w:p>
    <w:p w14:paraId="5B40BBB8" w14:textId="1EECFD0C" w:rsidR="007E73BF" w:rsidRPr="003325D8" w:rsidRDefault="007E73BF" w:rsidP="007E73BF">
      <w:pPr>
        <w:pStyle w:val="Punktacja"/>
      </w:pPr>
      <w:r>
        <w:t>W tej sekcji należy porównać ostylowanie list w obu wariantach CSS. 1 punkt.</w:t>
      </w:r>
    </w:p>
    <w:p w14:paraId="04B47893" w14:textId="4C2E1A22" w:rsidR="007E73BF" w:rsidRDefault="00BE0AB9" w:rsidP="007E73B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CSS 1</w:t>
      </w:r>
    </w:p>
    <w:p w14:paraId="1FAD6192" w14:textId="0735249D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  <w:r w:rsidRPr="00BE0AB9">
        <w:rPr>
          <w:rFonts w:asciiTheme="majorHAnsi" w:hAnsiTheme="majorHAnsi" w:cstheme="majorHAnsi"/>
          <w:sz w:val="28"/>
          <w:szCs w:val="28"/>
        </w:rPr>
        <w:drawing>
          <wp:inline distT="0" distB="0" distL="0" distR="0" wp14:anchorId="15F5B465" wp14:editId="0E1643D6">
            <wp:extent cx="3143689" cy="1219370"/>
            <wp:effectExtent l="0" t="0" r="0" b="0"/>
            <wp:docPr id="12" name="Picture 1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A5389" w14:textId="18F36099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</w:p>
    <w:p w14:paraId="4BCD9F67" w14:textId="0AC332C1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CSS 1 + CSS 2</w:t>
      </w:r>
    </w:p>
    <w:p w14:paraId="7D7EBFEB" w14:textId="5A852EE7" w:rsidR="00BE0AB9" w:rsidRP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  <w:r w:rsidRPr="00BE0AB9">
        <w:rPr>
          <w:rFonts w:asciiTheme="majorHAnsi" w:hAnsiTheme="majorHAnsi" w:cstheme="majorHAnsi"/>
          <w:sz w:val="28"/>
          <w:szCs w:val="28"/>
        </w:rPr>
        <w:drawing>
          <wp:inline distT="0" distB="0" distL="0" distR="0" wp14:anchorId="42654B47" wp14:editId="4305CA32">
            <wp:extent cx="3153215" cy="1333686"/>
            <wp:effectExtent l="0" t="0" r="9525" b="0"/>
            <wp:docPr id="13" name="Picture 1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chat or text messag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25042" w14:textId="7319C6D2" w:rsidR="007E73BF" w:rsidRDefault="00A96E86" w:rsidP="007E73BF">
      <w:pPr>
        <w:pStyle w:val="Heading1"/>
      </w:pPr>
      <w:r>
        <w:t xml:space="preserve">6. </w:t>
      </w:r>
      <w:r w:rsidR="007E73BF">
        <w:t>Odmienne stylowanie nagłówków i stopek</w:t>
      </w:r>
    </w:p>
    <w:p w14:paraId="144DB7F1" w14:textId="74CC1124" w:rsidR="007E73BF" w:rsidRPr="003325D8" w:rsidRDefault="007E73BF" w:rsidP="007E73BF">
      <w:pPr>
        <w:pStyle w:val="Punktacja"/>
      </w:pPr>
      <w:r>
        <w:t>W tej sekcji należy porównać ostylowanie nagłówków (header) i stopek (footer) w obu wariantach CSS. 1 punkt.</w:t>
      </w:r>
    </w:p>
    <w:p w14:paraId="289BDD0C" w14:textId="4C074382" w:rsidR="00BE0AB9" w:rsidRPr="00BE0AB9" w:rsidRDefault="00BE0AB9" w:rsidP="007E73B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BE0AB9">
        <w:rPr>
          <w:rFonts w:asciiTheme="majorHAnsi" w:hAnsiTheme="majorHAnsi" w:cstheme="majorHAnsi"/>
          <w:sz w:val="28"/>
          <w:szCs w:val="28"/>
          <w:lang w:val="en-US"/>
        </w:rPr>
        <w:t>Header - CSS 1</w:t>
      </w:r>
    </w:p>
    <w:p w14:paraId="62880198" w14:textId="01AF9063" w:rsidR="00BE0AB9" w:rsidRPr="00BE0AB9" w:rsidRDefault="00BE0AB9" w:rsidP="007E73B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BE0AB9">
        <w:rPr>
          <w:rFonts w:asciiTheme="majorHAnsi" w:hAnsiTheme="majorHAnsi" w:cstheme="majorHAnsi"/>
          <w:sz w:val="28"/>
          <w:szCs w:val="28"/>
          <w:lang w:val="en-US"/>
        </w:rPr>
        <w:drawing>
          <wp:inline distT="0" distB="0" distL="0" distR="0" wp14:anchorId="4742D89E" wp14:editId="278C0654">
            <wp:extent cx="6645910" cy="38100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1FAFE" w14:textId="78948CCA" w:rsidR="00BE0AB9" w:rsidRPr="00BE0AB9" w:rsidRDefault="00BE0AB9" w:rsidP="007E73B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BE0AB9">
        <w:rPr>
          <w:rFonts w:asciiTheme="majorHAnsi" w:hAnsiTheme="majorHAnsi" w:cstheme="majorHAnsi"/>
          <w:sz w:val="28"/>
          <w:szCs w:val="28"/>
          <w:lang w:val="en-US"/>
        </w:rPr>
        <w:t>Header - CSS 1 + CSS 2</w:t>
      </w:r>
    </w:p>
    <w:p w14:paraId="0BE0536D" w14:textId="0A43458B" w:rsidR="00BE0AB9" w:rsidRDefault="00BE0AB9" w:rsidP="007E73B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BE0AB9">
        <w:rPr>
          <w:rFonts w:asciiTheme="majorHAnsi" w:hAnsiTheme="majorHAnsi" w:cstheme="majorHAnsi"/>
          <w:sz w:val="28"/>
          <w:szCs w:val="28"/>
          <w:lang w:val="en-US"/>
        </w:rPr>
        <w:drawing>
          <wp:inline distT="0" distB="0" distL="0" distR="0" wp14:anchorId="584B16DB" wp14:editId="08D90FE4">
            <wp:extent cx="6645910" cy="429260"/>
            <wp:effectExtent l="0" t="0" r="254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FA350" w14:textId="25B90849" w:rsidR="00BE0AB9" w:rsidRDefault="00BE0AB9" w:rsidP="007E73B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467F924A" w14:textId="6E667FBA" w:rsidR="00BE0AB9" w:rsidRDefault="00BE0AB9" w:rsidP="007E73BF">
      <w:pPr>
        <w:rPr>
          <w:rFonts w:asciiTheme="majorHAnsi" w:hAnsiTheme="majorHAnsi" w:cstheme="majorHAnsi"/>
          <w:sz w:val="28"/>
          <w:szCs w:val="28"/>
          <w:lang w:val="en-US"/>
        </w:rPr>
      </w:pPr>
      <w:r>
        <w:rPr>
          <w:rFonts w:asciiTheme="majorHAnsi" w:hAnsiTheme="majorHAnsi" w:cstheme="majorHAnsi"/>
          <w:sz w:val="28"/>
          <w:szCs w:val="28"/>
          <w:lang w:val="en-US"/>
        </w:rPr>
        <w:t>Footer – CSS 1</w:t>
      </w:r>
    </w:p>
    <w:p w14:paraId="6D3EF6EE" w14:textId="0EF32EBB" w:rsidR="00BE0AB9" w:rsidRDefault="00BE0AB9" w:rsidP="007E73BF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BE0AB9">
        <w:rPr>
          <w:rFonts w:asciiTheme="majorHAnsi" w:hAnsiTheme="majorHAnsi" w:cstheme="majorHAnsi"/>
          <w:sz w:val="28"/>
          <w:szCs w:val="28"/>
        </w:rPr>
        <w:drawing>
          <wp:inline distT="0" distB="0" distL="0" distR="0" wp14:anchorId="22547E9F" wp14:editId="5B414A53">
            <wp:extent cx="6645910" cy="454025"/>
            <wp:effectExtent l="0" t="0" r="254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16D8F" w14:textId="4A1ED62A" w:rsidR="00BE0AB9" w:rsidRDefault="00BE0AB9" w:rsidP="007E73BF">
      <w:pPr>
        <w:rPr>
          <w:rFonts w:asciiTheme="majorHAnsi" w:hAnsiTheme="majorHAnsi" w:cstheme="majorHAnsi"/>
          <w:sz w:val="28"/>
          <w:szCs w:val="28"/>
          <w:lang w:val="en-US"/>
        </w:rPr>
      </w:pPr>
    </w:p>
    <w:p w14:paraId="1C0AEB91" w14:textId="6290D717" w:rsid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  <w:r w:rsidRPr="00BE0AB9">
        <w:rPr>
          <w:rFonts w:asciiTheme="majorHAnsi" w:hAnsiTheme="majorHAnsi" w:cstheme="majorHAnsi"/>
          <w:sz w:val="28"/>
          <w:szCs w:val="28"/>
        </w:rPr>
        <w:t xml:space="preserve">Footer </w:t>
      </w:r>
      <w:r>
        <w:rPr>
          <w:rFonts w:asciiTheme="majorHAnsi" w:hAnsiTheme="majorHAnsi" w:cstheme="majorHAnsi"/>
          <w:sz w:val="28"/>
          <w:szCs w:val="28"/>
        </w:rPr>
        <w:t>–</w:t>
      </w:r>
      <w:r w:rsidRPr="00BE0AB9">
        <w:rPr>
          <w:rFonts w:asciiTheme="majorHAnsi" w:hAnsiTheme="majorHAnsi" w:cstheme="majorHAnsi"/>
          <w:sz w:val="28"/>
          <w:szCs w:val="28"/>
        </w:rPr>
        <w:t xml:space="preserve"> C</w:t>
      </w:r>
      <w:r>
        <w:rPr>
          <w:rFonts w:asciiTheme="majorHAnsi" w:hAnsiTheme="majorHAnsi" w:cstheme="majorHAnsi"/>
          <w:sz w:val="28"/>
          <w:szCs w:val="28"/>
        </w:rPr>
        <w:t>SS 1 + CSS 2</w:t>
      </w:r>
    </w:p>
    <w:p w14:paraId="1A52F3D6" w14:textId="54B2A23D" w:rsidR="00BE0AB9" w:rsidRPr="00BE0AB9" w:rsidRDefault="00BE0AB9" w:rsidP="007E73BF">
      <w:pPr>
        <w:rPr>
          <w:rFonts w:asciiTheme="majorHAnsi" w:hAnsiTheme="majorHAnsi" w:cstheme="majorHAnsi"/>
          <w:sz w:val="28"/>
          <w:szCs w:val="28"/>
        </w:rPr>
      </w:pPr>
      <w:r w:rsidRPr="00BE0AB9">
        <w:rPr>
          <w:rFonts w:asciiTheme="majorHAnsi" w:hAnsiTheme="majorHAnsi" w:cstheme="majorHAnsi"/>
          <w:sz w:val="28"/>
          <w:szCs w:val="28"/>
        </w:rPr>
        <w:drawing>
          <wp:inline distT="0" distB="0" distL="0" distR="0" wp14:anchorId="6AFF3B13" wp14:editId="05597A39">
            <wp:extent cx="6645910" cy="54102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7AB14" w14:textId="06906706" w:rsidR="007E73BF" w:rsidRDefault="00A96E86" w:rsidP="007E73BF">
      <w:pPr>
        <w:pStyle w:val="Heading1"/>
      </w:pPr>
      <w:r>
        <w:t xml:space="preserve">7. </w:t>
      </w:r>
      <w:r w:rsidR="007E73BF">
        <w:t>Responsywność obydwu stron</w:t>
      </w:r>
    </w:p>
    <w:p w14:paraId="220AE3A7" w14:textId="69C8BEA1" w:rsidR="007E73BF" w:rsidRPr="003325D8" w:rsidRDefault="007E73BF" w:rsidP="007E73BF">
      <w:pPr>
        <w:pStyle w:val="Punktacja"/>
      </w:pPr>
      <w:r>
        <w:t>W tej sekcji należy zaprezentować responsywność strony w obu wariantach CSS. 1 punkt.</w:t>
      </w:r>
    </w:p>
    <w:p w14:paraId="55461B73" w14:textId="2BBD0E3E" w:rsidR="007E73BF" w:rsidRDefault="00B2183F" w:rsidP="007E73B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Kiedy szerokość ekranu &lt; 980px (wersja mobilna strony):</w:t>
      </w:r>
    </w:p>
    <w:p w14:paraId="69603D00" w14:textId="0ED82217" w:rsidR="00B2183F" w:rsidRDefault="00B2183F" w:rsidP="007E73BF">
      <w:pPr>
        <w:rPr>
          <w:rFonts w:asciiTheme="majorHAnsi" w:hAnsiTheme="majorHAnsi" w:cstheme="majorHAnsi"/>
        </w:rPr>
      </w:pPr>
      <w:r w:rsidRPr="00B2183F">
        <w:rPr>
          <w:noProof/>
        </w:rPr>
        <w:drawing>
          <wp:anchor distT="0" distB="0" distL="114300" distR="114300" simplePos="0" relativeHeight="251658240" behindDoc="0" locked="0" layoutInCell="1" allowOverlap="1" wp14:anchorId="523870F4" wp14:editId="5DCFDE75">
            <wp:simplePos x="457200" y="2648309"/>
            <wp:positionH relativeFrom="column">
              <wp:align>left</wp:align>
            </wp:positionH>
            <wp:positionV relativeFrom="paragraph">
              <wp:align>top</wp:align>
            </wp:positionV>
            <wp:extent cx="2102306" cy="6728604"/>
            <wp:effectExtent l="0" t="0" r="0" b="0"/>
            <wp:wrapSquare wrapText="bothSides"/>
            <wp:docPr id="18" name="Picture 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2306" cy="67286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2183F">
        <w:rPr>
          <w:rFonts w:asciiTheme="majorHAnsi" w:hAnsiTheme="majorHAnsi" w:cstheme="majorHAnsi"/>
        </w:rPr>
        <w:t>Strona nabiera formatu: Nagłówek/nawigacja/treść/reklama/stopka – elementy, które są dokładnie pod sobą</w:t>
      </w:r>
      <w:r>
        <w:rPr>
          <w:rFonts w:asciiTheme="majorHAnsi" w:hAnsiTheme="majorHAnsi" w:cstheme="majorHAnsi"/>
        </w:rPr>
        <w:t>. Dodatkowo, obrazek u-Boat’a, które ozdabia główny artykuł, otrzymuje białe tło i czarną ramkę, by poprawić czytelność.</w:t>
      </w:r>
      <w:r w:rsidRPr="00B2183F">
        <w:rPr>
          <w:rFonts w:asciiTheme="majorHAnsi" w:hAnsiTheme="majorHAnsi" w:cstheme="majorHAnsi"/>
        </w:rPr>
        <w:br w:type="textWrapping" w:clear="all"/>
      </w:r>
    </w:p>
    <w:p w14:paraId="14A088DD" w14:textId="6DAF4077" w:rsidR="00B2183F" w:rsidRDefault="00B2183F" w:rsidP="007E73BF">
      <w:pPr>
        <w:rPr>
          <w:rFonts w:asciiTheme="majorHAnsi" w:hAnsiTheme="majorHAnsi" w:cstheme="majorHAnsi"/>
        </w:rPr>
      </w:pPr>
    </w:p>
    <w:p w14:paraId="6A39FAD4" w14:textId="00EB7732" w:rsidR="00B2183F" w:rsidRDefault="00B2183F" w:rsidP="007E73B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>Kiedy szerokość ekranu &lt; 1200px (widok tabletowy):</w:t>
      </w:r>
    </w:p>
    <w:p w14:paraId="426E29D1" w14:textId="243BB4B0" w:rsidR="00B2183F" w:rsidRDefault="00B2183F" w:rsidP="00B2183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noProof/>
          <w:sz w:val="28"/>
          <w:szCs w:val="28"/>
        </w:rPr>
        <w:drawing>
          <wp:inline distT="0" distB="0" distL="0" distR="0" wp14:anchorId="0E385F0F" wp14:editId="61752704">
            <wp:extent cx="6645910" cy="7273925"/>
            <wp:effectExtent l="0" t="0" r="2540" b="3175"/>
            <wp:docPr id="20" name="Picture 2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websit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27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F9610" w14:textId="1C7C9A4A" w:rsidR="00B2183F" w:rsidRDefault="00B2183F" w:rsidP="00B2183F">
      <w:pPr>
        <w:rPr>
          <w:rFonts w:asciiTheme="majorHAnsi" w:hAnsiTheme="majorHAnsi" w:cstheme="majorHAnsi"/>
          <w:sz w:val="28"/>
          <w:szCs w:val="28"/>
        </w:rPr>
      </w:pPr>
    </w:p>
    <w:p w14:paraId="7337BE61" w14:textId="66C942DE" w:rsidR="00B2183F" w:rsidRPr="00B2183F" w:rsidRDefault="00B2183F" w:rsidP="00B2183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 wersji tabletowej strony internetowej</w:t>
      </w:r>
      <w:r w:rsidR="00C9235D">
        <w:rPr>
          <w:rFonts w:asciiTheme="majorHAnsi" w:hAnsiTheme="majorHAnsi" w:cstheme="majorHAnsi"/>
        </w:rPr>
        <w:t xml:space="preserve"> nawigacja przenosi się pod nagłówek i reszta elementów pozostaję taka sama jak w wesję domyślnej (komputerowej).</w:t>
      </w:r>
    </w:p>
    <w:p w14:paraId="7D97F95E" w14:textId="174720BA" w:rsidR="007E73BF" w:rsidRDefault="00A96E86" w:rsidP="007E73BF">
      <w:pPr>
        <w:pStyle w:val="Heading1"/>
      </w:pPr>
      <w:r>
        <w:t xml:space="preserve">8. </w:t>
      </w:r>
      <w:r w:rsidR="007E73BF">
        <w:t>Ilustracje w tle</w:t>
      </w:r>
    </w:p>
    <w:p w14:paraId="4A468F3F" w14:textId="31205EDA" w:rsidR="007E73BF" w:rsidRPr="003325D8" w:rsidRDefault="007E73BF" w:rsidP="007E73BF">
      <w:pPr>
        <w:pStyle w:val="Punktacja"/>
      </w:pPr>
      <w:r>
        <w:t>W tej sekcji należy porównać zastosowanie ilustracji w tle dla obu wariantów CSS. 1 punkt.</w:t>
      </w:r>
    </w:p>
    <w:p w14:paraId="41E3A69D" w14:textId="535136A1" w:rsidR="007E73BF" w:rsidRDefault="00C9235D" w:rsidP="007E73BF">
      <w:pPr>
        <w:rPr>
          <w:sz w:val="28"/>
          <w:szCs w:val="28"/>
        </w:rPr>
      </w:pPr>
      <w:r>
        <w:rPr>
          <w:sz w:val="28"/>
          <w:szCs w:val="28"/>
        </w:rPr>
        <w:t>CSS 1</w:t>
      </w:r>
    </w:p>
    <w:p w14:paraId="6DA99B2C" w14:textId="47891754" w:rsidR="00C9235D" w:rsidRDefault="00C9235D" w:rsidP="007E73BF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E92E2AC" wp14:editId="2ECB47AA">
            <wp:extent cx="6645910" cy="3243580"/>
            <wp:effectExtent l="0" t="0" r="2540" b="0"/>
            <wp:docPr id="21" name="Picture 2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0D1CC" w14:textId="448D689C" w:rsidR="00C9235D" w:rsidRDefault="00C9235D" w:rsidP="007E73BF">
      <w:pPr>
        <w:rPr>
          <w:sz w:val="28"/>
          <w:szCs w:val="28"/>
        </w:rPr>
      </w:pPr>
    </w:p>
    <w:p w14:paraId="7FF2F8EB" w14:textId="3CB09B79" w:rsidR="00C9235D" w:rsidRDefault="00C9235D" w:rsidP="007E73BF">
      <w:pPr>
        <w:rPr>
          <w:sz w:val="28"/>
          <w:szCs w:val="28"/>
        </w:rPr>
      </w:pPr>
      <w:r>
        <w:rPr>
          <w:sz w:val="28"/>
          <w:szCs w:val="28"/>
        </w:rPr>
        <w:t>CSS 1 + CSS 2</w:t>
      </w:r>
    </w:p>
    <w:p w14:paraId="5E4944BA" w14:textId="51C4C3FB" w:rsidR="00C9235D" w:rsidRDefault="00C9235D" w:rsidP="007E73BF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82C49A7" wp14:editId="73CE70A8">
            <wp:extent cx="6645910" cy="3724275"/>
            <wp:effectExtent l="0" t="0" r="2540" b="9525"/>
            <wp:docPr id="22" name="Picture 22" descr="A picture containing text, grass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, grass, screensho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F6435" w14:textId="496D2DD0" w:rsidR="00C9235D" w:rsidRDefault="00C9235D" w:rsidP="007E73BF"/>
    <w:p w14:paraId="7C8350B0" w14:textId="4140FB11" w:rsidR="00C9235D" w:rsidRPr="00C9235D" w:rsidRDefault="00C9235D" w:rsidP="007E73BF">
      <w:r>
        <w:t>W CSS 1 ilustracji w tle nie ma, jednak w CSS 2 została zastosowana grafika w tle. Jakoże grafika ma małą długość, jest ona powtarzana w okolicach stopki.</w:t>
      </w:r>
    </w:p>
    <w:p w14:paraId="557BB192" w14:textId="177639C9" w:rsidR="007E73BF" w:rsidRDefault="00A96E86" w:rsidP="007E73BF">
      <w:pPr>
        <w:pStyle w:val="Heading1"/>
      </w:pPr>
      <w:r>
        <w:t xml:space="preserve">9. </w:t>
      </w:r>
      <w:r w:rsidR="007E73BF">
        <w:t>Wizualne obramowania poszczególnych sekcji</w:t>
      </w:r>
    </w:p>
    <w:p w14:paraId="05581465" w14:textId="790DE646" w:rsidR="007E73BF" w:rsidRPr="003325D8" w:rsidRDefault="007E73BF" w:rsidP="007E73BF">
      <w:pPr>
        <w:pStyle w:val="Punktacja"/>
      </w:pPr>
      <w:r>
        <w:t>W tej sekcji należy porównać ostylowanie wizualnych obramowań poszczególnych sekcji strony, w obu wariantach CSS. 1 punkt.</w:t>
      </w:r>
    </w:p>
    <w:p w14:paraId="3A5FFF5E" w14:textId="33E9A2F2" w:rsidR="00E46A0C" w:rsidRDefault="00E46A0C" w:rsidP="00E46A0C">
      <w:pPr>
        <w:rPr>
          <w:sz w:val="28"/>
          <w:szCs w:val="28"/>
        </w:rPr>
      </w:pPr>
    </w:p>
    <w:p w14:paraId="251CDF54" w14:textId="602D6F37" w:rsidR="00C9235D" w:rsidRDefault="00C9235D" w:rsidP="00E46A0C">
      <w:pPr>
        <w:rPr>
          <w:sz w:val="28"/>
          <w:szCs w:val="28"/>
        </w:rPr>
      </w:pPr>
      <w:r>
        <w:rPr>
          <w:sz w:val="28"/>
          <w:szCs w:val="28"/>
        </w:rPr>
        <w:lastRenderedPageBreak/>
        <w:t>Obramowanie paragrafu artykułu – CSS 1</w:t>
      </w:r>
    </w:p>
    <w:p w14:paraId="5D9CE934" w14:textId="6669E6A2" w:rsidR="00C9235D" w:rsidRDefault="00C9235D" w:rsidP="00E46A0C">
      <w:pPr>
        <w:rPr>
          <w:sz w:val="28"/>
          <w:szCs w:val="28"/>
        </w:rPr>
      </w:pPr>
      <w:r w:rsidRPr="00C9235D">
        <w:rPr>
          <w:sz w:val="28"/>
          <w:szCs w:val="28"/>
        </w:rPr>
        <w:drawing>
          <wp:inline distT="0" distB="0" distL="0" distR="0" wp14:anchorId="0EEEDD5F" wp14:editId="4DA24CD2">
            <wp:extent cx="6645910" cy="48133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1C699" w14:textId="2FEC84B8" w:rsidR="00C9235D" w:rsidRDefault="00C9235D" w:rsidP="00E46A0C">
      <w:pPr>
        <w:rPr>
          <w:sz w:val="28"/>
          <w:szCs w:val="28"/>
        </w:rPr>
      </w:pPr>
    </w:p>
    <w:p w14:paraId="1FAC55F8" w14:textId="313EB0F9" w:rsidR="00C9235D" w:rsidRDefault="00C9235D" w:rsidP="00E46A0C">
      <w:pPr>
        <w:rPr>
          <w:sz w:val="28"/>
          <w:szCs w:val="28"/>
        </w:rPr>
      </w:pPr>
      <w:r>
        <w:rPr>
          <w:sz w:val="28"/>
          <w:szCs w:val="28"/>
        </w:rPr>
        <w:t>Obramowanie paragrafu artykułu – CSS 1 + CSS 2</w:t>
      </w:r>
    </w:p>
    <w:p w14:paraId="4D181979" w14:textId="3ADF5656" w:rsidR="00C9235D" w:rsidRPr="00C9235D" w:rsidRDefault="00C9235D" w:rsidP="00E46A0C">
      <w:pPr>
        <w:rPr>
          <w:sz w:val="28"/>
          <w:szCs w:val="28"/>
        </w:rPr>
      </w:pPr>
      <w:r w:rsidRPr="00C9235D">
        <w:rPr>
          <w:sz w:val="28"/>
          <w:szCs w:val="28"/>
        </w:rPr>
        <w:drawing>
          <wp:inline distT="0" distB="0" distL="0" distR="0" wp14:anchorId="25000559" wp14:editId="4488FF65">
            <wp:extent cx="6645910" cy="755650"/>
            <wp:effectExtent l="0" t="0" r="254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A29E1" w14:textId="01C8EEFC" w:rsidR="00E46A0C" w:rsidRDefault="00A96E86" w:rsidP="00E46A0C">
      <w:pPr>
        <w:pStyle w:val="Heading1"/>
      </w:pPr>
      <w:r>
        <w:t xml:space="preserve">10. </w:t>
      </w:r>
      <w:r w:rsidR="00E46A0C">
        <w:t>Linki i uwagi</w:t>
      </w:r>
    </w:p>
    <w:p w14:paraId="23056FD6" w14:textId="5FF7F029" w:rsidR="002E5CF8" w:rsidRPr="002E5CF8" w:rsidRDefault="002E5CF8" w:rsidP="002E5CF8">
      <w:pPr>
        <w:pStyle w:val="Instrukcja"/>
      </w:pPr>
      <w:r>
        <w:t xml:space="preserve">W tej sekcji należy umieścić link do zarejestrowanej domeny </w:t>
      </w:r>
      <w:r w:rsidR="00E76C12">
        <w:t>(działający dowolny kod)</w:t>
      </w:r>
      <w:r>
        <w:t xml:space="preserve"> oraz dowolne uwagi.</w:t>
      </w:r>
    </w:p>
    <w:p w14:paraId="7554B0EA" w14:textId="43F28CFB" w:rsidR="00F03579" w:rsidRPr="00CB0537" w:rsidRDefault="00CB0537" w:rsidP="00F03579">
      <w:pPr>
        <w:rPr>
          <w:sz w:val="28"/>
          <w:szCs w:val="28"/>
        </w:rPr>
      </w:pPr>
      <w:r>
        <w:rPr>
          <w:sz w:val="28"/>
          <w:szCs w:val="28"/>
        </w:rPr>
        <w:t xml:space="preserve">Link do repozytorium projektu: </w:t>
      </w:r>
      <w:hyperlink r:id="rId26" w:history="1">
        <w:r w:rsidRPr="00CB0537">
          <w:rPr>
            <w:rStyle w:val="Hyperlink"/>
            <w:sz w:val="28"/>
            <w:szCs w:val="28"/>
          </w:rPr>
          <w:t>link</w:t>
        </w:r>
      </w:hyperlink>
    </w:p>
    <w:p w14:paraId="4D13FA3E" w14:textId="77777777" w:rsidR="00F03579" w:rsidRPr="00F03579" w:rsidRDefault="00F03579" w:rsidP="00F03579"/>
    <w:p w14:paraId="1273F278" w14:textId="77777777" w:rsidR="00F03579" w:rsidRPr="00F03579" w:rsidRDefault="00F03579" w:rsidP="00F03579"/>
    <w:p w14:paraId="0529A630" w14:textId="77777777" w:rsidR="00F03579" w:rsidRPr="00F03579" w:rsidRDefault="00F03579" w:rsidP="00F03579"/>
    <w:p w14:paraId="29D92295" w14:textId="77777777" w:rsidR="00F03579" w:rsidRDefault="00F03579" w:rsidP="00F03579"/>
    <w:p w14:paraId="0A1068E0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2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DE678" w14:textId="77777777" w:rsidR="00AA6BDB" w:rsidRDefault="00AA6BDB" w:rsidP="00E46A0C">
      <w:pPr>
        <w:spacing w:after="0" w:line="240" w:lineRule="auto"/>
      </w:pPr>
      <w:r>
        <w:separator/>
      </w:r>
    </w:p>
  </w:endnote>
  <w:endnote w:type="continuationSeparator" w:id="0">
    <w:p w14:paraId="389FF8F7" w14:textId="77777777" w:rsidR="00AA6BDB" w:rsidRDefault="00AA6BDB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C262" w14:textId="77777777" w:rsidR="00E46A0C" w:rsidRDefault="00E46A0C">
    <w:pPr>
      <w:pStyle w:val="Footer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2092EE2A" w14:textId="77777777" w:rsidR="00E46A0C" w:rsidRDefault="00E46A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BF34C" w14:textId="77777777" w:rsidR="00AA6BDB" w:rsidRDefault="00AA6BDB" w:rsidP="00E46A0C">
      <w:pPr>
        <w:spacing w:after="0" w:line="240" w:lineRule="auto"/>
      </w:pPr>
      <w:r>
        <w:separator/>
      </w:r>
    </w:p>
  </w:footnote>
  <w:footnote w:type="continuationSeparator" w:id="0">
    <w:p w14:paraId="0237CCC3" w14:textId="77777777" w:rsidR="00AA6BDB" w:rsidRDefault="00AA6BDB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119F6"/>
    <w:rsid w:val="000772FB"/>
    <w:rsid w:val="001527DA"/>
    <w:rsid w:val="00153DEB"/>
    <w:rsid w:val="00164CA4"/>
    <w:rsid w:val="00210E8C"/>
    <w:rsid w:val="00214592"/>
    <w:rsid w:val="002C798C"/>
    <w:rsid w:val="002E5CF8"/>
    <w:rsid w:val="00424743"/>
    <w:rsid w:val="004B7722"/>
    <w:rsid w:val="00575128"/>
    <w:rsid w:val="006D47C2"/>
    <w:rsid w:val="00741A27"/>
    <w:rsid w:val="0076733F"/>
    <w:rsid w:val="007E73BF"/>
    <w:rsid w:val="008B38C8"/>
    <w:rsid w:val="009400C7"/>
    <w:rsid w:val="009F40BD"/>
    <w:rsid w:val="00A560E9"/>
    <w:rsid w:val="00A73897"/>
    <w:rsid w:val="00A85E97"/>
    <w:rsid w:val="00A96E86"/>
    <w:rsid w:val="00AA6BDB"/>
    <w:rsid w:val="00AE6B8B"/>
    <w:rsid w:val="00B2183F"/>
    <w:rsid w:val="00BE0AB9"/>
    <w:rsid w:val="00C9235D"/>
    <w:rsid w:val="00CB0537"/>
    <w:rsid w:val="00D621D9"/>
    <w:rsid w:val="00D745A7"/>
    <w:rsid w:val="00D9198E"/>
    <w:rsid w:val="00E240A4"/>
    <w:rsid w:val="00E46A0C"/>
    <w:rsid w:val="00E76C12"/>
    <w:rsid w:val="00F0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DA828"/>
  <w15:chartTrackingRefBased/>
  <w15:docId w15:val="{79AD26AB-5ED6-4E99-B36E-DA6FC3FC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A0C"/>
  </w:style>
  <w:style w:type="paragraph" w:styleId="Heading1">
    <w:name w:val="heading 1"/>
    <w:basedOn w:val="Normal"/>
    <w:next w:val="Normal"/>
    <w:link w:val="Heading1Char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Strong">
    <w:name w:val="Strong"/>
    <w:basedOn w:val="DefaultParagraphFont"/>
    <w:uiPriority w:val="22"/>
    <w:qFormat/>
    <w:rsid w:val="00E46A0C"/>
    <w:rPr>
      <w:b/>
      <w:bCs/>
    </w:rPr>
  </w:style>
  <w:style w:type="character" w:styleId="Emphasis">
    <w:name w:val="Emphasis"/>
    <w:basedOn w:val="DefaultParagraphFont"/>
    <w:uiPriority w:val="20"/>
    <w:qFormat/>
    <w:rsid w:val="00E46A0C"/>
    <w:rPr>
      <w:i/>
      <w:iCs/>
    </w:rPr>
  </w:style>
  <w:style w:type="paragraph" w:styleId="NoSpacing">
    <w:name w:val="No Spacing"/>
    <w:uiPriority w:val="1"/>
    <w:qFormat/>
    <w:rsid w:val="00E46A0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6A0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46A0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46A0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46A0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46A0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6A0C"/>
    <w:pPr>
      <w:outlineLvl w:val="9"/>
    </w:pPr>
  </w:style>
  <w:style w:type="table" w:styleId="TableGrid">
    <w:name w:val="Table Grid"/>
    <w:basedOn w:val="TableNormal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A0C"/>
  </w:style>
  <w:style w:type="paragraph" w:styleId="Footer">
    <w:name w:val="footer"/>
    <w:basedOn w:val="Normal"/>
    <w:link w:val="FooterChar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A0C"/>
  </w:style>
  <w:style w:type="paragraph" w:customStyle="1" w:styleId="Instrukcja">
    <w:name w:val="Instrukcja"/>
    <w:basedOn w:val="Normal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"/>
    <w:qFormat/>
    <w:rsid w:val="00214592"/>
    <w:pPr>
      <w:jc w:val="both"/>
    </w:pPr>
    <w:rPr>
      <w:i/>
      <w:color w:val="7F7F7F" w:themeColor="text1" w:themeTint="80"/>
      <w:sz w:val="18"/>
    </w:rPr>
  </w:style>
  <w:style w:type="character" w:styleId="Hyperlink">
    <w:name w:val="Hyperlink"/>
    <w:basedOn w:val="DefaultParagraphFont"/>
    <w:uiPriority w:val="99"/>
    <w:unhideWhenUsed/>
    <w:rsid w:val="00CB05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05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yperlink" Target="https://github.com/TheShadowKing19/AI-Zad1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11</Pages>
  <Words>477</Words>
  <Characters>286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Mikołaj Jóźwik</cp:lastModifiedBy>
  <cp:revision>3</cp:revision>
  <dcterms:created xsi:type="dcterms:W3CDTF">2022-10-10T16:13:00Z</dcterms:created>
  <dcterms:modified xsi:type="dcterms:W3CDTF">2022-10-12T18:31:00Z</dcterms:modified>
</cp:coreProperties>
</file>